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E505C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rkudla15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E505C" w:rsidP="00BC7ACB">
                        <w:pPr>
                          <w:rPr>
                            <w:lang w:val="ru-RU"/>
                          </w:rPr>
                        </w:pPr>
                        <w:r>
                          <w:t>Arturkudla15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9060F7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640533" cy="2040940"/>
            <wp:effectExtent l="0" t="0" r="0" b="0"/>
            <wp:docPr id="3" name="Рисунок 3" descr="C:\Users\Артур\Desktop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ртур\Desktop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10" cy="204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E505C" w:rsidP="003E505C">
      <w:pPr>
        <w:pStyle w:val="a3"/>
        <w:numPr>
          <w:ilvl w:val="0"/>
          <w:numId w:val="6"/>
        </w:numPr>
      </w:pPr>
      <w:r w:rsidRPr="003E505C">
        <w:t xml:space="preserve">BIP - Institute of Law </w:t>
      </w:r>
      <w:r w:rsidR="00397830">
        <w:t>(</w:t>
      </w:r>
      <w:r>
        <w:t>201</w:t>
      </w:r>
      <w:r>
        <w:rPr>
          <w:lang w:val="ru-RU"/>
        </w:rPr>
        <w:t>4</w:t>
      </w:r>
      <w:r>
        <w:t>-201</w:t>
      </w:r>
      <w:r>
        <w:rPr>
          <w:lang w:val="ru-RU"/>
        </w:rPr>
        <w:t>8</w:t>
      </w:r>
      <w:r w:rsidR="00397830">
        <w:t>)</w:t>
      </w:r>
    </w:p>
    <w:p w:rsidR="00E81454" w:rsidRPr="00326FA4" w:rsidRDefault="00326FA4" w:rsidP="00E81454">
      <w:pPr>
        <w:pStyle w:val="a3"/>
        <w:numPr>
          <w:ilvl w:val="0"/>
          <w:numId w:val="6"/>
        </w:numPr>
      </w:pPr>
      <w:r>
        <w:t xml:space="preserve">The Rolling Scope School </w:t>
      </w:r>
      <w:r w:rsidR="00DB2440">
        <w:t>(</w:t>
      </w:r>
      <w:r w:rsidR="00E81454">
        <w:t>09/2018 -</w:t>
      </w:r>
      <w:r w:rsidR="003E505C" w:rsidRPr="003E505C">
        <w:t xml:space="preserve"> </w:t>
      </w:r>
      <w:r w:rsidR="003E505C">
        <w:t>currently</w:t>
      </w:r>
      <w:r w:rsidR="00DB2440">
        <w:t>)</w:t>
      </w:r>
      <w:r w:rsidR="00E81454">
        <w:rPr>
          <w:noProof/>
          <w:lang w:val="ru-RU" w:eastAsia="ru-RU"/>
        </w:rPr>
        <w:drawing>
          <wp:inline distT="0" distB="0" distL="0" distR="0">
            <wp:extent cx="2589581" cy="1602028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ртификат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263" cy="160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2C2" w:rsidRDefault="00326FA4" w:rsidP="003059D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  <w:r w:rsidR="003E505C">
        <w:t>(10/2018 – 03</w:t>
      </w:r>
      <w:r w:rsidR="00397830">
        <w:t>/2019)</w:t>
      </w:r>
      <w:bookmarkStart w:id="0" w:name="_GoBack"/>
      <w:bookmarkEnd w:id="0"/>
    </w:p>
    <w:p w:rsidR="006A12C2" w:rsidRPr="00556C19" w:rsidRDefault="003059D4" w:rsidP="006A12C2">
      <w:pPr>
        <w:pStyle w:val="a3"/>
        <w:ind w:left="3960"/>
      </w:pPr>
      <w:r>
        <w:pict>
          <v:shape id="_x0000_i1025" type="#_x0000_t75" style="width:208.5pt;height:152.65pt">
            <v:imagedata r:id="rId20" o:title="fe09"/>
          </v:shape>
        </w:pict>
      </w: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2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3E505C">
        <w:t>Sass;</w:t>
      </w:r>
    </w:p>
    <w:p w:rsidR="00326FA4" w:rsidRPr="003E505C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3E505C">
        <w:t>;</w:t>
      </w:r>
    </w:p>
    <w:p w:rsidR="003E505C" w:rsidRDefault="003E505C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React;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  <w:r w:rsidR="003E505C">
        <w:t>;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4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397830" w:rsidRDefault="003E505C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 course (2017</w:t>
      </w:r>
      <w:r w:rsidR="00397830">
        <w:t xml:space="preserve">  - currently) </w:t>
      </w:r>
    </w:p>
    <w:p w:rsidR="00DB2440" w:rsidRPr="00AA74FB" w:rsidRDefault="00280180" w:rsidP="003956D6">
      <w:pPr>
        <w:spacing w:line="240" w:lineRule="auto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CBE672" wp14:editId="575467D3">
            <wp:extent cx="2670048" cy="287692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инглиш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596" cy="287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440" w:rsidRDefault="00DB2440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455"/>
        <w:gridCol w:w="3775"/>
      </w:tblGrid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/>
        </w:tc>
      </w:tr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  <w:gridSpan w:val="2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5068" w:rsidRDefault="007D5068" w:rsidP="00815584">
      <w:pPr>
        <w:spacing w:after="0" w:line="240" w:lineRule="auto"/>
      </w:pPr>
      <w:r>
        <w:separator/>
      </w:r>
    </w:p>
  </w:endnote>
  <w:endnote w:type="continuationSeparator" w:id="0">
    <w:p w:rsidR="007D5068" w:rsidRDefault="007D5068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5068" w:rsidRDefault="007D5068" w:rsidP="00815584">
      <w:pPr>
        <w:spacing w:after="0" w:line="240" w:lineRule="auto"/>
      </w:pPr>
      <w:r>
        <w:separator/>
      </w:r>
    </w:p>
  </w:footnote>
  <w:footnote w:type="continuationSeparator" w:id="0">
    <w:p w:rsidR="007D5068" w:rsidRDefault="007D5068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80180"/>
    <w:rsid w:val="002A40B7"/>
    <w:rsid w:val="002B130B"/>
    <w:rsid w:val="003059D4"/>
    <w:rsid w:val="00326FA4"/>
    <w:rsid w:val="003607FE"/>
    <w:rsid w:val="00385D96"/>
    <w:rsid w:val="003956D6"/>
    <w:rsid w:val="00397830"/>
    <w:rsid w:val="003C533E"/>
    <w:rsid w:val="003E505C"/>
    <w:rsid w:val="00405D35"/>
    <w:rsid w:val="00491171"/>
    <w:rsid w:val="0050558C"/>
    <w:rsid w:val="00513EDF"/>
    <w:rsid w:val="005254BF"/>
    <w:rsid w:val="00552482"/>
    <w:rsid w:val="005606FF"/>
    <w:rsid w:val="0056624E"/>
    <w:rsid w:val="005E306F"/>
    <w:rsid w:val="005E3E69"/>
    <w:rsid w:val="006377F5"/>
    <w:rsid w:val="00683673"/>
    <w:rsid w:val="006959D1"/>
    <w:rsid w:val="00695B35"/>
    <w:rsid w:val="006A12C2"/>
    <w:rsid w:val="006A4275"/>
    <w:rsid w:val="006F7B1E"/>
    <w:rsid w:val="007C127B"/>
    <w:rsid w:val="007D5068"/>
    <w:rsid w:val="007D5DBA"/>
    <w:rsid w:val="007F0B78"/>
    <w:rsid w:val="00815584"/>
    <w:rsid w:val="008B6B65"/>
    <w:rsid w:val="009060F7"/>
    <w:rsid w:val="009A6B49"/>
    <w:rsid w:val="009B1690"/>
    <w:rsid w:val="009D61EA"/>
    <w:rsid w:val="00A02F80"/>
    <w:rsid w:val="00A14E05"/>
    <w:rsid w:val="00A525F3"/>
    <w:rsid w:val="00A82F8F"/>
    <w:rsid w:val="00AA74FB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81454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20.png"/><Relationship Id="rId27" Type="http://schemas.openxmlformats.org/officeDocument/2006/relationships/image" Target="media/image16.jpe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5-31T09:25:00Z</dcterms:modified>
</cp:coreProperties>
</file>